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10CD6C9B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006028">
        <w:rPr>
          <w:rFonts w:ascii="Times New Roman" w:eastAsia="SimSun" w:hAnsi="Times New Roman" w:cs="Times New Roman"/>
          <w:kern w:val="3"/>
          <w:lang w:eastAsia="zh-CN" w:bidi="hi-IN"/>
        </w:rPr>
        <w:t>10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72AEFC33" w14:textId="3E6DEA57" w:rsidR="00023738" w:rsidRDefault="00006028" w:rsidP="00006028">
      <w:pPr>
        <w:pStyle w:val="NormalWeb"/>
        <w:numPr>
          <w:ilvl w:val="0"/>
          <w:numId w:val="7"/>
        </w:numPr>
        <w:spacing w:before="0" w:beforeAutospacing="0" w:after="120" w:afterAutospacing="0"/>
        <w:rPr>
          <w:rFonts w:eastAsia="Calibri"/>
          <w:sz w:val="22"/>
          <w:szCs w:val="22"/>
        </w:rPr>
      </w:pPr>
      <w:r w:rsidRPr="00006028">
        <w:rPr>
          <w:rFonts w:eastAsia="Calibri"/>
          <w:sz w:val="22"/>
          <w:szCs w:val="22"/>
        </w:rPr>
        <w:t>APLIKATOR</w:t>
      </w:r>
      <w:r>
        <w:rPr>
          <w:rFonts w:eastAsia="Calibri"/>
          <w:sz w:val="22"/>
          <w:szCs w:val="22"/>
        </w:rPr>
        <w:t xml:space="preserve"> ż</w:t>
      </w:r>
      <w:r w:rsidRPr="00006028">
        <w:rPr>
          <w:rFonts w:eastAsia="Calibri"/>
          <w:sz w:val="22"/>
          <w:szCs w:val="22"/>
        </w:rPr>
        <w:t>elkotu</w:t>
      </w:r>
      <w:r>
        <w:rPr>
          <w:rFonts w:eastAsia="Calibri"/>
          <w:sz w:val="22"/>
          <w:szCs w:val="22"/>
        </w:rPr>
        <w:t xml:space="preserve"> </w:t>
      </w:r>
    </w:p>
    <w:p w14:paraId="4DE74D22" w14:textId="77777777" w:rsidR="00023738" w:rsidRDefault="00006028" w:rsidP="00006028">
      <w:pPr>
        <w:pStyle w:val="NormalWeb"/>
        <w:numPr>
          <w:ilvl w:val="0"/>
          <w:numId w:val="7"/>
        </w:numPr>
        <w:spacing w:before="0" w:beforeAutospacing="0" w:after="120" w:afterAutospacing="0"/>
        <w:rPr>
          <w:rFonts w:eastAsia="Calibri"/>
          <w:sz w:val="22"/>
          <w:szCs w:val="22"/>
        </w:rPr>
      </w:pPr>
      <w:r w:rsidRPr="00023738">
        <w:rPr>
          <w:rFonts w:eastAsia="Calibri"/>
          <w:sz w:val="22"/>
          <w:szCs w:val="22"/>
        </w:rPr>
        <w:t xml:space="preserve">Alarm przepływu inicjatora, </w:t>
      </w:r>
    </w:p>
    <w:p w14:paraId="6F31C51D" w14:textId="3D86FE5F" w:rsidR="00A73F76" w:rsidRPr="00023738" w:rsidRDefault="00006028" w:rsidP="00006028">
      <w:pPr>
        <w:pStyle w:val="NormalWeb"/>
        <w:numPr>
          <w:ilvl w:val="0"/>
          <w:numId w:val="7"/>
        </w:numPr>
        <w:spacing w:before="0" w:beforeAutospacing="0" w:after="120" w:afterAutospacing="0"/>
        <w:rPr>
          <w:rFonts w:eastAsia="Calibri"/>
          <w:sz w:val="22"/>
          <w:szCs w:val="22"/>
        </w:rPr>
      </w:pPr>
      <w:r w:rsidRPr="00023738">
        <w:rPr>
          <w:rFonts w:eastAsia="Calibri"/>
          <w:sz w:val="22"/>
          <w:szCs w:val="22"/>
        </w:rPr>
        <w:t>Podgrzewacz żywicy</w:t>
      </w:r>
      <w:r w:rsidRPr="00023738">
        <w:rPr>
          <w:rFonts w:eastAsia="Calibri"/>
          <w:sz w:val="22"/>
          <w:szCs w:val="22"/>
        </w:rPr>
        <w:br/>
      </w:r>
      <w:r w:rsidR="008A0DE2" w:rsidRPr="00023738">
        <w:rPr>
          <w:b/>
        </w:rPr>
        <w:br/>
      </w:r>
      <w:r w:rsidR="00A73F76" w:rsidRPr="00023738">
        <w:rPr>
          <w:b/>
          <w:bCs/>
          <w:color w:val="000000"/>
        </w:rPr>
        <w:t>Nazw</w:t>
      </w:r>
      <w:r w:rsidR="007032A9" w:rsidRPr="00023738">
        <w:rPr>
          <w:b/>
          <w:bCs/>
          <w:color w:val="000000"/>
        </w:rPr>
        <w:t>y</w:t>
      </w:r>
      <w:r w:rsidR="00A73F76" w:rsidRPr="00023738">
        <w:rPr>
          <w:b/>
          <w:bCs/>
          <w:color w:val="000000"/>
        </w:rPr>
        <w:t xml:space="preserve"> i/lub numer</w:t>
      </w:r>
      <w:r w:rsidR="007032A9" w:rsidRPr="00023738">
        <w:rPr>
          <w:b/>
          <w:bCs/>
          <w:color w:val="000000"/>
        </w:rPr>
        <w:t>y</w:t>
      </w:r>
      <w:r w:rsidR="00A73F76" w:rsidRPr="00023738">
        <w:rPr>
          <w:b/>
          <w:bCs/>
          <w:color w:val="000000"/>
        </w:rPr>
        <w:t xml:space="preserve"> katalogow</w:t>
      </w:r>
      <w:r w:rsidR="007032A9" w:rsidRPr="00023738">
        <w:rPr>
          <w:b/>
          <w:bCs/>
          <w:color w:val="000000"/>
        </w:rPr>
        <w:t>e</w:t>
      </w:r>
      <w:r w:rsidR="00A73F76" w:rsidRPr="00023738">
        <w:rPr>
          <w:b/>
          <w:bCs/>
          <w:color w:val="000000"/>
        </w:rPr>
        <w:t xml:space="preserve"> </w:t>
      </w:r>
      <w:r w:rsidR="00E541A2" w:rsidRPr="00023738">
        <w:rPr>
          <w:b/>
          <w:bCs/>
          <w:color w:val="000000"/>
        </w:rPr>
        <w:t>oprogramowania</w:t>
      </w:r>
      <w:r w:rsidR="00A73F76" w:rsidRPr="00023738">
        <w:rPr>
          <w:b/>
          <w:bCs/>
          <w:color w:val="000000"/>
        </w:rPr>
        <w:t xml:space="preserve"> </w:t>
      </w:r>
      <w:r w:rsidR="007D759B" w:rsidRPr="00023738">
        <w:rPr>
          <w:b/>
          <w:bCs/>
          <w:color w:val="000000"/>
        </w:rPr>
        <w:t>oferowan</w:t>
      </w:r>
      <w:r w:rsidR="00E541A2" w:rsidRPr="00023738">
        <w:rPr>
          <w:b/>
          <w:bCs/>
          <w:color w:val="000000"/>
        </w:rPr>
        <w:t>ego</w:t>
      </w:r>
      <w:r w:rsidR="007D759B" w:rsidRPr="00023738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54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2467"/>
        <w:gridCol w:w="3118"/>
      </w:tblGrid>
      <w:tr w:rsidR="009143F4" w:rsidRPr="00DC2116" w14:paraId="0C7A3BAC" w14:textId="77777777" w:rsidTr="009143F4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9143F4" w:rsidRPr="00637CF8" w:rsidRDefault="009143F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323BDF7B" w:rsidR="009143F4" w:rsidRPr="00637CF8" w:rsidRDefault="009143F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9143F4" w:rsidRPr="00637CF8" w:rsidRDefault="009143F4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9143F4" w:rsidRPr="00E541A2" w14:paraId="0E65B550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92DC" w14:textId="755F475A" w:rsidR="009143F4" w:rsidRPr="00023738" w:rsidRDefault="00006028" w:rsidP="00023738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23738">
              <w:rPr>
                <w:b/>
              </w:rPr>
              <w:t>APLIKATOR żelkotu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7350391E" w:rsidR="009143F4" w:rsidRPr="00E541A2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9143F4" w:rsidRPr="00E541A2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43F4" w:rsidRPr="00006028" w14:paraId="781613C5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71C3" w14:textId="1731E221" w:rsidR="009143F4" w:rsidRPr="00E541A2" w:rsidRDefault="00006028" w:rsidP="000060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proofErr w:type="spellStart"/>
            <w:r w:rsidRPr="00006028">
              <w:rPr>
                <w:rFonts w:ascii="Times New Roman" w:hAnsi="Times New Roman" w:cs="Times New Roman"/>
                <w:lang w:val="en-US"/>
              </w:rPr>
              <w:t>Kompresj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: </w:t>
            </w:r>
            <w:r w:rsidRPr="00006028">
              <w:rPr>
                <w:rFonts w:ascii="Times New Roman" w:hAnsi="Times New Roman" w:cs="Times New Roman"/>
                <w:lang w:val="en-US"/>
              </w:rPr>
              <w:t xml:space="preserve"> 20:1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53DEE09F" w:rsidR="009143F4" w:rsidRPr="00E541A2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9143F4" w:rsidRPr="00E541A2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val="en-US" w:eastAsia="en-US"/>
              </w:rPr>
            </w:pPr>
          </w:p>
        </w:tc>
      </w:tr>
      <w:tr w:rsidR="009143F4" w:rsidRPr="00E541A2" w14:paraId="73FBDE49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1765D" w14:textId="0D6825FF" w:rsidR="009143F4" w:rsidRPr="00006028" w:rsidRDefault="00006028" w:rsidP="000060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</w:rPr>
              <w:t>W</w:t>
            </w:r>
            <w:r w:rsidRPr="00006028">
              <w:rPr>
                <w:rFonts w:ascii="Times New Roman" w:hAnsi="Times New Roman" w:cs="Times New Roman"/>
              </w:rPr>
              <w:t>ydajność pompy</w:t>
            </w:r>
            <w:r>
              <w:rPr>
                <w:rFonts w:ascii="Times New Roman" w:hAnsi="Times New Roman" w:cs="Times New Roman"/>
              </w:rPr>
              <w:t>:</w:t>
            </w:r>
            <w:r w:rsidRPr="00006028">
              <w:rPr>
                <w:rFonts w:ascii="Times New Roman" w:hAnsi="Times New Roman" w:cs="Times New Roman"/>
              </w:rPr>
              <w:t xml:space="preserve"> 2.4 GPM (9 l/min)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82C3" w14:textId="726DD17B" w:rsidR="009143F4" w:rsidRPr="00006028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366E" w14:textId="77777777" w:rsidR="009143F4" w:rsidRPr="00006028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9143F4" w:rsidRPr="00E541A2" w14:paraId="00A50537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3E09B" w14:textId="77777777" w:rsidR="009143F4" w:rsidRPr="00006028" w:rsidRDefault="00006028" w:rsidP="000060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Style w:val="Strong"/>
                <w:rFonts w:ascii="Times New Roman" w:eastAsia="Times New Roman" w:hAnsi="Times New Roman" w:cs="Times New Roman"/>
                <w:bCs w:val="0"/>
                <w:sz w:val="20"/>
                <w:szCs w:val="20"/>
              </w:rPr>
            </w:pPr>
            <w:r w:rsidRPr="00006028">
              <w:rPr>
                <w:rStyle w:val="Strong"/>
                <w:b w:val="0"/>
              </w:rPr>
              <w:t>Ciśnienie powietrza zasilającego</w:t>
            </w:r>
            <w:r>
              <w:rPr>
                <w:rStyle w:val="Strong"/>
                <w:b w:val="0"/>
              </w:rPr>
              <w:t>:</w:t>
            </w:r>
            <w:r w:rsidRPr="00006028">
              <w:rPr>
                <w:rStyle w:val="Strong"/>
                <w:b w:val="0"/>
              </w:rPr>
              <w:t xml:space="preserve"> 5-7 bar</w:t>
            </w:r>
          </w:p>
          <w:p w14:paraId="208B7A4A" w14:textId="04E18D3C" w:rsidR="00006028" w:rsidRPr="00006028" w:rsidRDefault="00006028" w:rsidP="00006028">
            <w:pPr>
              <w:widowControl w:val="0"/>
              <w:spacing w:after="0" w:line="240" w:lineRule="auto"/>
              <w:ind w:left="36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9FF" w14:textId="7791265F" w:rsidR="009143F4" w:rsidRPr="00E541A2" w:rsidRDefault="009143F4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EF8F" w14:textId="77777777" w:rsidR="009143F4" w:rsidRPr="00E541A2" w:rsidRDefault="009143F4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06028" w:rsidRPr="00E541A2" w14:paraId="7A4D6A19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E4533" w14:textId="77777777" w:rsidR="002D0D20" w:rsidRDefault="00006028" w:rsidP="000060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Urządzenie musi zawierać: </w:t>
            </w:r>
          </w:p>
          <w:p w14:paraId="0283AF26" w14:textId="77777777" w:rsidR="002D0D20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Pistolet, </w:t>
            </w:r>
            <w:r w:rsidRPr="00006028">
              <w:rPr>
                <w:rStyle w:val="Strong"/>
                <w:b w:val="0"/>
              </w:rPr>
              <w:t>Pomp</w:t>
            </w:r>
            <w:r>
              <w:rPr>
                <w:rStyle w:val="Strong"/>
                <w:b w:val="0"/>
              </w:rPr>
              <w:t>ę</w:t>
            </w:r>
            <w:r w:rsidRPr="00006028">
              <w:rPr>
                <w:rStyle w:val="Strong"/>
                <w:b w:val="0"/>
              </w:rPr>
              <w:t xml:space="preserve"> żywicy</w:t>
            </w:r>
            <w:r>
              <w:rPr>
                <w:rStyle w:val="Strong"/>
                <w:b w:val="0"/>
              </w:rPr>
              <w:t>,</w:t>
            </w:r>
            <w:r w:rsidRPr="00006028">
              <w:rPr>
                <w:rStyle w:val="Strong"/>
                <w:b w:val="0"/>
              </w:rPr>
              <w:t xml:space="preserve"> </w:t>
            </w:r>
          </w:p>
          <w:p w14:paraId="0A22A660" w14:textId="77777777" w:rsidR="002D0D20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r w:rsidRPr="00006028">
              <w:rPr>
                <w:rStyle w:val="Strong"/>
                <w:b w:val="0"/>
              </w:rPr>
              <w:t>Uszczelnienia pomp o wydłużonej żywotności</w:t>
            </w:r>
            <w:r>
              <w:rPr>
                <w:rStyle w:val="Strong"/>
                <w:b w:val="0"/>
              </w:rPr>
              <w:t xml:space="preserve">, </w:t>
            </w:r>
          </w:p>
          <w:p w14:paraId="6C33CCA9" w14:textId="6E556F10" w:rsidR="002D0D20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r w:rsidRPr="00006028">
              <w:rPr>
                <w:rStyle w:val="Strong"/>
                <w:b w:val="0"/>
              </w:rPr>
              <w:t>Zbiornik na utwardzacz</w:t>
            </w:r>
            <w:r>
              <w:rPr>
                <w:rStyle w:val="Strong"/>
                <w:b w:val="0"/>
              </w:rPr>
              <w:t xml:space="preserve">, </w:t>
            </w:r>
          </w:p>
          <w:p w14:paraId="49DA3629" w14:textId="1A3F5167" w:rsidR="00006028" w:rsidRPr="00006028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r w:rsidRPr="00006028">
              <w:rPr>
                <w:rStyle w:val="Strong"/>
                <w:b w:val="0"/>
              </w:rPr>
              <w:t>Zestaw uszczelnień zapasowych</w:t>
            </w:r>
          </w:p>
          <w:p w14:paraId="6AE68A72" w14:textId="03E6D731" w:rsidR="00006028" w:rsidRPr="00006028" w:rsidRDefault="00006028" w:rsidP="00006028">
            <w:pPr>
              <w:widowControl w:val="0"/>
              <w:spacing w:after="0" w:line="240" w:lineRule="auto"/>
              <w:jc w:val="both"/>
              <w:rPr>
                <w:rStyle w:val="Strong"/>
                <w:b w:val="0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A1EBE" w14:textId="77777777" w:rsidR="00006028" w:rsidRPr="00E541A2" w:rsidRDefault="000060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2516" w14:textId="77777777" w:rsidR="00006028" w:rsidRPr="00E541A2" w:rsidRDefault="000060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E541A2" w:rsidRPr="00E541A2" w14:paraId="122EB5A6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FC642" w14:textId="55746A2B" w:rsidR="00E541A2" w:rsidRPr="00023738" w:rsidRDefault="00006028" w:rsidP="00023738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240" w:lineRule="auto"/>
              <w:jc w:val="both"/>
              <w:rPr>
                <w:b/>
                <w:bCs/>
              </w:rPr>
            </w:pPr>
            <w:r w:rsidRPr="00023738">
              <w:rPr>
                <w:b/>
              </w:rPr>
              <w:t>Alarm przepływu inicjatora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D720" w14:textId="60A9BADE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AB7EC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E541A2" w:rsidRPr="00006028" w14:paraId="24B29A6E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95155" w14:textId="10BAF6F0" w:rsidR="00006028" w:rsidRPr="002D0D20" w:rsidRDefault="00006028" w:rsidP="002D0D20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r w:rsidRPr="002D0D20">
              <w:rPr>
                <w:rStyle w:val="Strong"/>
                <w:b w:val="0"/>
              </w:rPr>
              <w:t>Alarm powinien wykrywać:</w:t>
            </w:r>
          </w:p>
          <w:p w14:paraId="3E5D2BA3" w14:textId="77777777" w:rsidR="002D0D20" w:rsidRPr="002D0D20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proofErr w:type="spellStart"/>
            <w:r w:rsidRPr="002D0D20">
              <w:rPr>
                <w:rStyle w:val="Strong"/>
                <w:b w:val="0"/>
              </w:rPr>
              <w:t>Uszkodzenie</w:t>
            </w:r>
            <w:proofErr w:type="spellEnd"/>
            <w:r w:rsidRPr="002D0D20">
              <w:rPr>
                <w:rStyle w:val="Strong"/>
                <w:b w:val="0"/>
              </w:rPr>
              <w:t xml:space="preserve"> </w:t>
            </w:r>
            <w:proofErr w:type="spellStart"/>
            <w:r w:rsidRPr="002D0D20">
              <w:rPr>
                <w:rStyle w:val="Strong"/>
                <w:b w:val="0"/>
              </w:rPr>
              <w:t>pompy</w:t>
            </w:r>
            <w:proofErr w:type="spellEnd"/>
            <w:r w:rsidRPr="002D0D20">
              <w:rPr>
                <w:rStyle w:val="Strong"/>
                <w:b w:val="0"/>
              </w:rPr>
              <w:t xml:space="preserve">, </w:t>
            </w:r>
          </w:p>
          <w:p w14:paraId="6971DEC7" w14:textId="175FE648" w:rsidR="00006028" w:rsidRPr="002D0D20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proofErr w:type="spellStart"/>
            <w:r w:rsidRPr="002D0D20">
              <w:rPr>
                <w:rStyle w:val="Strong"/>
                <w:b w:val="0"/>
              </w:rPr>
              <w:t>Zapowietrzenie</w:t>
            </w:r>
            <w:proofErr w:type="spellEnd"/>
            <w:r w:rsidRPr="002D0D20">
              <w:rPr>
                <w:rStyle w:val="Strong"/>
                <w:b w:val="0"/>
              </w:rPr>
              <w:t>,</w:t>
            </w:r>
          </w:p>
          <w:p w14:paraId="5512185E" w14:textId="77777777" w:rsidR="002D0D20" w:rsidRPr="002D0D20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b w:val="0"/>
              </w:rPr>
            </w:pPr>
            <w:proofErr w:type="spellStart"/>
            <w:r w:rsidRPr="002D0D20">
              <w:rPr>
                <w:rStyle w:val="Strong"/>
                <w:b w:val="0"/>
              </w:rPr>
              <w:t>Uszkodzenia</w:t>
            </w:r>
            <w:proofErr w:type="spellEnd"/>
            <w:r w:rsidRPr="002D0D20">
              <w:rPr>
                <w:rStyle w:val="Strong"/>
                <w:b w:val="0"/>
              </w:rPr>
              <w:t xml:space="preserve"> </w:t>
            </w:r>
            <w:proofErr w:type="spellStart"/>
            <w:r w:rsidRPr="002D0D20">
              <w:rPr>
                <w:rStyle w:val="Strong"/>
                <w:b w:val="0"/>
              </w:rPr>
              <w:t>uszczelnień</w:t>
            </w:r>
            <w:proofErr w:type="spellEnd"/>
            <w:r w:rsidRPr="002D0D20">
              <w:rPr>
                <w:rStyle w:val="Strong"/>
                <w:b w:val="0"/>
              </w:rPr>
              <w:t xml:space="preserve">, </w:t>
            </w:r>
          </w:p>
          <w:p w14:paraId="396B46BF" w14:textId="77777777" w:rsidR="00E541A2" w:rsidRPr="00023738" w:rsidRDefault="00006028" w:rsidP="002D0D20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2D0D20">
              <w:rPr>
                <w:rStyle w:val="Strong"/>
                <w:b w:val="0"/>
              </w:rPr>
              <w:t>Przytkania przewodów</w:t>
            </w:r>
          </w:p>
          <w:p w14:paraId="0842F409" w14:textId="323DC18A" w:rsidR="00023738" w:rsidRPr="00E541A2" w:rsidRDefault="00023738" w:rsidP="00023738">
            <w:pPr>
              <w:pStyle w:val="ListParagraph"/>
              <w:widowControl w:val="0"/>
              <w:spacing w:after="0" w:line="240" w:lineRule="auto"/>
              <w:ind w:left="144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8C4E8" w14:textId="4EA1494B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9E44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val="en-US" w:eastAsia="en-US"/>
              </w:rPr>
            </w:pPr>
          </w:p>
        </w:tc>
      </w:tr>
    </w:tbl>
    <w:p w14:paraId="1FD41279" w14:textId="77777777" w:rsidR="00023738" w:rsidRDefault="00023738">
      <w:r>
        <w:br w:type="page"/>
      </w:r>
      <w:bookmarkStart w:id="0" w:name="_GoBack"/>
      <w:bookmarkEnd w:id="0"/>
    </w:p>
    <w:tbl>
      <w:tblPr>
        <w:tblW w:w="1054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2467"/>
        <w:gridCol w:w="3118"/>
      </w:tblGrid>
      <w:tr w:rsidR="00E541A2" w:rsidRPr="00E541A2" w14:paraId="39606473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B2DDF" w14:textId="6385D1F2" w:rsidR="00E541A2" w:rsidRPr="00023738" w:rsidRDefault="002D0D20" w:rsidP="00023738">
            <w:pPr>
              <w:pStyle w:val="ListParagraph"/>
              <w:widowControl w:val="0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23738">
              <w:rPr>
                <w:b/>
              </w:rPr>
              <w:lastRenderedPageBreak/>
              <w:t>Podgrzewacz żywicy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BC1E4" w14:textId="4FEF4510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A27A9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E541A2" w:rsidRPr="00E541A2" w14:paraId="39659CD4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5264" w14:textId="4F072A50" w:rsidR="00E541A2" w:rsidRPr="00E541A2" w:rsidRDefault="002D0D20" w:rsidP="002D0D20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0D20">
              <w:rPr>
                <w:rFonts w:ascii="Times New Roman" w:eastAsia="Times New Roman" w:hAnsi="Times New Roman" w:cs="Times New Roman"/>
                <w:sz w:val="20"/>
                <w:szCs w:val="20"/>
              </w:rPr>
              <w:t>Zapewnia powtarzalne parametry żywicy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78C29" w14:textId="1A39216A" w:rsidR="00E541A2" w:rsidRPr="00E541A2" w:rsidRDefault="00E541A2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E5D2" w14:textId="77777777" w:rsidR="00E541A2" w:rsidRPr="00E541A2" w:rsidRDefault="00E541A2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06028" w:rsidRPr="00E541A2" w14:paraId="1027866C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A28D9" w14:textId="1A6FF3AA" w:rsidR="00006028" w:rsidRPr="00E541A2" w:rsidRDefault="002D0D20" w:rsidP="002D0D20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0D20">
              <w:rPr>
                <w:rFonts w:ascii="Times New Roman" w:eastAsia="Times New Roman" w:hAnsi="Times New Roman" w:cs="Times New Roman"/>
                <w:sz w:val="20"/>
                <w:szCs w:val="20"/>
              </w:rPr>
              <w:t>Możliw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ść </w:t>
            </w:r>
            <w:r w:rsidRPr="002D0D2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ozmontowania i czyszczenia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E0060" w14:textId="77777777" w:rsidR="00006028" w:rsidRPr="00E541A2" w:rsidRDefault="000060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119CD" w14:textId="77777777" w:rsidR="00006028" w:rsidRPr="00E541A2" w:rsidRDefault="000060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06028" w:rsidRPr="00E541A2" w14:paraId="2B18A56B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CA980" w14:textId="63FF7203" w:rsidR="00006028" w:rsidRPr="00E541A2" w:rsidRDefault="002D0D20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ożliwość regulacji temperatury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F8103" w14:textId="77777777" w:rsidR="00006028" w:rsidRPr="00E541A2" w:rsidRDefault="000060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5025E" w14:textId="77777777" w:rsidR="00006028" w:rsidRPr="00E541A2" w:rsidRDefault="000060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006028" w:rsidRPr="00E541A2" w14:paraId="1DA88FBE" w14:textId="77777777" w:rsidTr="009143F4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EC878" w14:textId="238D44B3" w:rsidR="00006028" w:rsidRPr="00E541A2" w:rsidRDefault="002D0D20" w:rsidP="002D0D20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akres temp. pracy nie mniejszy niż: 20-75</w:t>
            </w:r>
            <w:r w:rsidR="00023738">
              <w:t xml:space="preserve"> </w:t>
            </w:r>
            <w:r w:rsidR="00023738">
              <w:t>°</w:t>
            </w:r>
            <w:r w:rsidR="00023738">
              <w:t>C</w:t>
            </w:r>
          </w:p>
        </w:tc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9230" w14:textId="77777777" w:rsidR="00006028" w:rsidRPr="00E541A2" w:rsidRDefault="000060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E192D" w14:textId="77777777" w:rsidR="00006028" w:rsidRPr="00E541A2" w:rsidRDefault="000060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E46C20" w14:textId="77777777" w:rsidR="00E177E2" w:rsidRDefault="00E177E2">
      <w:pPr>
        <w:spacing w:after="0" w:line="240" w:lineRule="auto"/>
      </w:pPr>
      <w:r>
        <w:separator/>
      </w:r>
    </w:p>
  </w:endnote>
  <w:endnote w:type="continuationSeparator" w:id="0">
    <w:p w14:paraId="397BC87C" w14:textId="77777777" w:rsidR="00E177E2" w:rsidRDefault="00E177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753151" w14:textId="77777777" w:rsidR="00E177E2" w:rsidRDefault="00E177E2">
      <w:pPr>
        <w:spacing w:after="0" w:line="240" w:lineRule="auto"/>
      </w:pPr>
      <w:r>
        <w:separator/>
      </w:r>
    </w:p>
  </w:footnote>
  <w:footnote w:type="continuationSeparator" w:id="0">
    <w:p w14:paraId="0C8751C1" w14:textId="77777777" w:rsidR="00E177E2" w:rsidRDefault="00E177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3677D0"/>
    <w:multiLevelType w:val="hybridMultilevel"/>
    <w:tmpl w:val="6598FB3E"/>
    <w:lvl w:ilvl="0" w:tplc="041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">
    <w:nsid w:val="07C70315"/>
    <w:multiLevelType w:val="hybridMultilevel"/>
    <w:tmpl w:val="B6D0DA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E0B1B"/>
    <w:multiLevelType w:val="hybridMultilevel"/>
    <w:tmpl w:val="E9FAD4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607B05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3E9E7D2E"/>
    <w:multiLevelType w:val="hybridMultilevel"/>
    <w:tmpl w:val="38A8F1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801AEF"/>
    <w:multiLevelType w:val="hybridMultilevel"/>
    <w:tmpl w:val="110A1E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913C71"/>
    <w:multiLevelType w:val="hybridMultilevel"/>
    <w:tmpl w:val="F41EB39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3405B94"/>
    <w:multiLevelType w:val="hybridMultilevel"/>
    <w:tmpl w:val="B98C9F9C"/>
    <w:lvl w:ilvl="0" w:tplc="275EAA96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F9F6AA6"/>
    <w:multiLevelType w:val="hybridMultilevel"/>
    <w:tmpl w:val="4BECFB5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8"/>
  </w:num>
  <w:num w:numId="7">
    <w:abstractNumId w:val="2"/>
  </w:num>
  <w:num w:numId="8">
    <w:abstractNumId w:val="7"/>
  </w:num>
  <w:num w:numId="9">
    <w:abstractNumId w:val="1"/>
  </w:num>
  <w:num w:numId="1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06028"/>
    <w:rsid w:val="00023738"/>
    <w:rsid w:val="000734CD"/>
    <w:rsid w:val="000A4403"/>
    <w:rsid w:val="000B63D9"/>
    <w:rsid w:val="00121439"/>
    <w:rsid w:val="00122651"/>
    <w:rsid w:val="00123BD5"/>
    <w:rsid w:val="001249E6"/>
    <w:rsid w:val="00174860"/>
    <w:rsid w:val="001B7AD6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0D20"/>
    <w:rsid w:val="002D34F9"/>
    <w:rsid w:val="002D4D85"/>
    <w:rsid w:val="002E7548"/>
    <w:rsid w:val="003065F8"/>
    <w:rsid w:val="00317C73"/>
    <w:rsid w:val="0033672F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E0231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2422"/>
    <w:rsid w:val="00594EA3"/>
    <w:rsid w:val="005B2D16"/>
    <w:rsid w:val="005B42FA"/>
    <w:rsid w:val="005E066C"/>
    <w:rsid w:val="005E2FA3"/>
    <w:rsid w:val="00603F7B"/>
    <w:rsid w:val="0061091F"/>
    <w:rsid w:val="00615D28"/>
    <w:rsid w:val="00626FE4"/>
    <w:rsid w:val="006357B4"/>
    <w:rsid w:val="00637CF8"/>
    <w:rsid w:val="00654FFF"/>
    <w:rsid w:val="00662F88"/>
    <w:rsid w:val="0067456E"/>
    <w:rsid w:val="00695510"/>
    <w:rsid w:val="00695B34"/>
    <w:rsid w:val="006B542E"/>
    <w:rsid w:val="00702D1D"/>
    <w:rsid w:val="007032A9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55349"/>
    <w:rsid w:val="008614A4"/>
    <w:rsid w:val="00871E68"/>
    <w:rsid w:val="00881A19"/>
    <w:rsid w:val="00890662"/>
    <w:rsid w:val="00895F21"/>
    <w:rsid w:val="0089728F"/>
    <w:rsid w:val="008A0DE2"/>
    <w:rsid w:val="008C6649"/>
    <w:rsid w:val="008C6FC0"/>
    <w:rsid w:val="008F48E3"/>
    <w:rsid w:val="009143F4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B2067F"/>
    <w:rsid w:val="00B433D1"/>
    <w:rsid w:val="00B7025C"/>
    <w:rsid w:val="00B71079"/>
    <w:rsid w:val="00B94B82"/>
    <w:rsid w:val="00BA24C1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2116"/>
    <w:rsid w:val="00DF086E"/>
    <w:rsid w:val="00DF285D"/>
    <w:rsid w:val="00E177E2"/>
    <w:rsid w:val="00E36090"/>
    <w:rsid w:val="00E4506A"/>
    <w:rsid w:val="00E47655"/>
    <w:rsid w:val="00E51A50"/>
    <w:rsid w:val="00E541A2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3C5E"/>
    <w:rsid w:val="00FA647E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CE2C66F-FA81-4073-A427-E999069F8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57</Words>
  <Characters>214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28</cp:revision>
  <dcterms:created xsi:type="dcterms:W3CDTF">2020-07-04T08:34:00Z</dcterms:created>
  <dcterms:modified xsi:type="dcterms:W3CDTF">2020-09-08T11:09:00Z</dcterms:modified>
</cp:coreProperties>
</file>